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6B069C81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F575BA">
        <w:rPr>
          <w:b/>
          <w:sz w:val="48"/>
          <w:szCs w:val="48"/>
        </w:rPr>
        <w:t>6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60717C17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F575BA">
        <w:rPr>
          <w:b/>
        </w:rPr>
        <w:t>6</w:t>
      </w:r>
      <w:r>
        <w:t xml:space="preserve"> that is due on </w:t>
      </w:r>
      <w:r w:rsidR="00E86F97">
        <w:t xml:space="preserve">Sunday, </w:t>
      </w:r>
      <w:r w:rsidR="006A717B">
        <w:t xml:space="preserve">February </w:t>
      </w:r>
      <w:r w:rsidR="00F575BA">
        <w:t>27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1E7393BB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6A717B">
        <w:rPr>
          <w:b/>
          <w:bCs/>
          <w:sz w:val="36"/>
        </w:rPr>
        <w:t>February</w:t>
      </w:r>
      <w:r w:rsidR="00B03554">
        <w:rPr>
          <w:b/>
          <w:bCs/>
          <w:sz w:val="36"/>
        </w:rPr>
        <w:t xml:space="preserve"> </w:t>
      </w:r>
      <w:r w:rsidR="00F575BA">
        <w:rPr>
          <w:b/>
          <w:bCs/>
          <w:sz w:val="36"/>
        </w:rPr>
        <w:t>27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52F7317E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23B0D158" w14:textId="77777777" w:rsidR="00F575BA" w:rsidRDefault="00604496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 w:rsidRPr="00071BF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071BF0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F575BA" w:rsidRPr="00F575BA">
              <w:rPr>
                <w:rFonts w:asciiTheme="minorHAnsi" w:hAnsiTheme="minorHAnsi" w:cstheme="minorHAnsi"/>
                <w:sz w:val="24"/>
                <w:szCs w:val="24"/>
              </w:rPr>
              <w:t>The program will use the 'input()' function to ask the</w:t>
            </w:r>
            <w:r w:rsidR="00F575BA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F575BA" w:rsidRPr="00F575BA">
              <w:rPr>
                <w:rFonts w:asciiTheme="minorHAnsi" w:hAnsiTheme="minorHAnsi" w:cstheme="minorHAnsi"/>
                <w:sz w:val="24"/>
                <w:szCs w:val="24"/>
              </w:rPr>
              <w:t xml:space="preserve">users to input their courses and professors this </w:t>
            </w:r>
          </w:p>
          <w:p w14:paraId="57AA4837" w14:textId="77777777" w:rsidR="00F575BA" w:rsidRDefault="00F575BA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F575BA">
              <w:rPr>
                <w:rFonts w:asciiTheme="minorHAnsi" w:hAnsiTheme="minorHAnsi" w:cstheme="minorHAnsi"/>
                <w:sz w:val="24"/>
                <w:szCs w:val="24"/>
              </w:rPr>
              <w:t>semester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575BA">
              <w:rPr>
                <w:rFonts w:asciiTheme="minorHAnsi" w:hAnsiTheme="minorHAnsi" w:cstheme="minorHAnsi"/>
                <w:sz w:val="24"/>
                <w:szCs w:val="24"/>
              </w:rPr>
              <w:t>until the users input "done" to complete data entry. Th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575BA">
              <w:rPr>
                <w:rFonts w:asciiTheme="minorHAnsi" w:hAnsiTheme="minorHAnsi" w:cstheme="minorHAnsi"/>
                <w:sz w:val="24"/>
                <w:szCs w:val="24"/>
              </w:rPr>
              <w:t>program will put the courses and</w:t>
            </w:r>
          </w:p>
          <w:p w14:paraId="3F5DE82E" w14:textId="77777777" w:rsidR="00B66328" w:rsidRDefault="00F575BA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</w:t>
            </w:r>
            <w:r w:rsidRPr="00F575BA">
              <w:rPr>
                <w:rFonts w:asciiTheme="minorHAnsi" w:hAnsiTheme="minorHAnsi" w:cstheme="minorHAnsi"/>
                <w:sz w:val="24"/>
                <w:szCs w:val="24"/>
              </w:rPr>
              <w:t xml:space="preserve"> professor names into 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F575BA">
              <w:rPr>
                <w:rFonts w:asciiTheme="minorHAnsi" w:hAnsiTheme="minorHAnsi" w:cstheme="minorHAnsi"/>
                <w:sz w:val="24"/>
                <w:szCs w:val="24"/>
              </w:rPr>
              <w:t>tuple. The program will print out the data.</w:t>
            </w:r>
          </w:p>
          <w:p w14:paraId="7B5395B9" w14:textId="17129800" w:rsidR="00F575BA" w:rsidRPr="00650DFD" w:rsidRDefault="00F575BA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0B574E7A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F575BA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6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0D9DB0F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071BF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E5A9F1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1449371F" w:rsidR="00EE6F98" w:rsidRDefault="00F575BA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F575BA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57D44C3E" wp14:editId="787FDE76">
                  <wp:extent cx="6747642" cy="187059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7514" cy="187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32A3092D" w14:textId="6C38030B" w:rsidR="00EE6F98" w:rsidRDefault="00F575BA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is was an easy project. I was able to reuse code for loading a list with course and professor information. I then used that list to create a tuple of the course and professor information, which I then printed out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77777777" w:rsidR="00EE6F98" w:rsidRDefault="00EA1A04">
      <w:pPr>
        <w:spacing w:after="200" w:line="276" w:lineRule="auto"/>
        <w:rPr>
          <w:rFonts w:cstheme="minorHAnsi"/>
          <w:u w:val="single"/>
          <w:shd w:val="clear" w:color="auto" w:fill="FFFFFF"/>
        </w:rPr>
      </w:pPr>
      <w:r>
        <w:rPr>
          <w:rFonts w:cstheme="minorHAnsi"/>
          <w:u w:val="single"/>
          <w:shd w:val="clear" w:color="auto" w:fill="FFFFFF"/>
        </w:rPr>
        <w:br w:type="page"/>
      </w:r>
    </w:p>
    <w:p w14:paraId="12469DF3" w14:textId="64B28337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2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AB3956">
        <w:rPr>
          <w:kern w:val="36"/>
          <w:sz w:val="28"/>
        </w:rPr>
        <w:t>6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21122478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8D6513B" w14:textId="77777777" w:rsidR="00AB3956" w:rsidRDefault="00A84073" w:rsidP="00AB39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 w:rsidRPr="00831F70">
              <w:rPr>
                <w:rFonts w:asciiTheme="minorHAnsi" w:hAnsiTheme="minorHAnsi" w:cstheme="minorHAnsi"/>
                <w:sz w:val="24"/>
                <w:szCs w:val="24"/>
              </w:rPr>
              <w:t xml:space="preserve">    </w:t>
            </w:r>
            <w:r w:rsidR="00831F7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Pr="00831F70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AB395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B3956" w:rsidRPr="00AB3956">
              <w:rPr>
                <w:rFonts w:asciiTheme="minorHAnsi" w:hAnsiTheme="minorHAnsi" w:cstheme="minorHAnsi"/>
                <w:sz w:val="24"/>
                <w:szCs w:val="24"/>
              </w:rPr>
              <w:t>The program will use the 'input()' function to ask the</w:t>
            </w:r>
            <w:r w:rsidR="00AB395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="00AB3956" w:rsidRPr="00AB3956">
              <w:rPr>
                <w:rFonts w:asciiTheme="minorHAnsi" w:hAnsiTheme="minorHAnsi" w:cstheme="minorHAnsi"/>
                <w:sz w:val="24"/>
                <w:szCs w:val="24"/>
              </w:rPr>
              <w:t>users to input their courses and professors</w:t>
            </w:r>
          </w:p>
          <w:p w14:paraId="5435B343" w14:textId="77777777" w:rsidR="00AB3956" w:rsidRDefault="00AB3956" w:rsidP="00AB39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 xml:space="preserve"> this semester,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>until the users input "done" to complete data entry. Th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 xml:space="preserve">program will put the </w:t>
            </w:r>
          </w:p>
          <w:p w14:paraId="29EA379A" w14:textId="382F990E" w:rsidR="00AB3956" w:rsidRDefault="00AB3956" w:rsidP="00AB39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>courses and professor names into 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>tuple. The program will print out the data. The program will</w:t>
            </w:r>
          </w:p>
          <w:p w14:paraId="708A0947" w14:textId="77777777" w:rsidR="00B66328" w:rsidRDefault="00AB3956" w:rsidP="00AB39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>then replace a course and professor pair and print out th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AB3956">
              <w:rPr>
                <w:rFonts w:asciiTheme="minorHAnsi" w:hAnsiTheme="minorHAnsi" w:cstheme="minorHAnsi"/>
                <w:sz w:val="24"/>
                <w:szCs w:val="24"/>
              </w:rPr>
              <w:t>old and updated course tuples.</w:t>
            </w:r>
          </w:p>
          <w:p w14:paraId="63115E26" w14:textId="71915C2C" w:rsidR="00AB3956" w:rsidRPr="00A84073" w:rsidRDefault="00AB3956" w:rsidP="00AB3956">
            <w:pPr>
              <w:pStyle w:val="HTMLPreformatted"/>
              <w:rPr>
                <w:rFonts w:cstheme="minorHAnsi"/>
              </w:rPr>
            </w:pPr>
          </w:p>
        </w:tc>
      </w:tr>
      <w:tr w:rsidR="00EE6F98" w14:paraId="167A22DF" w14:textId="77777777">
        <w:tc>
          <w:tcPr>
            <w:tcW w:w="11016" w:type="dxa"/>
          </w:tcPr>
          <w:p w14:paraId="6FF14893" w14:textId="622B74AB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AB395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6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6B26A4E6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7C0E4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46FF9CD1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6BBA79CA" w14:textId="0C7BFBBD" w:rsidR="00AB3956" w:rsidRDefault="00AB3956" w:rsidP="00B5166D">
            <w:pPr>
              <w:pStyle w:val="Copyright"/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</w:pPr>
            <w:r w:rsidRPr="00AB3956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0B752C73" wp14:editId="39D03CB7">
                  <wp:extent cx="6747642" cy="1981183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7900" cy="1984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0A9F32" w14:textId="6BDF356A" w:rsidR="00EE6F98" w:rsidRDefault="00EE6F98" w:rsidP="00B5166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10941BE9" w14:textId="77777777" w:rsidR="006762AC" w:rsidRDefault="00EA1A04" w:rsidP="006A717B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781142EC" w14:textId="62834CF0" w:rsidR="005D0DE0" w:rsidRDefault="00AB3956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reused the code from Project 6 Problem 1 to load the course and professor info tuple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.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 then substituted the 3</w:t>
            </w:r>
            <w:r w:rsidRPr="00AB395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  <w:vertAlign w:val="superscript"/>
              </w:rPr>
              <w:t>rd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and 4</w:t>
            </w:r>
            <w:r w:rsidRPr="00AB395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  <w:vertAlign w:val="superscript"/>
              </w:rPr>
              <w:t>th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elements in the list with the new course and professor information and created an updated course tuple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.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en the program printed out the old and updated tuples.</w:t>
            </w:r>
          </w:p>
          <w:p w14:paraId="38E1B5DC" w14:textId="25137F8E" w:rsidR="00AB3956" w:rsidRPr="00553DD9" w:rsidRDefault="00AB3956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p w14:paraId="403880D6" w14:textId="77777777" w:rsidR="00EE6F98" w:rsidRDefault="00EE6F98"/>
    <w:p w14:paraId="52B3709A" w14:textId="77777777" w:rsidR="00E5749E" w:rsidRDefault="00E5749E">
      <w:r>
        <w:br w:type="page"/>
      </w:r>
    </w:p>
    <w:p w14:paraId="48F39C23" w14:textId="77777777" w:rsidR="00E5749E" w:rsidRDefault="00E5749E" w:rsidP="00E5749E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5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44B9BC89" w14:textId="77777777" w:rsidR="00E5749E" w:rsidRDefault="00E5749E" w:rsidP="00E574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49E" w14:paraId="46507411" w14:textId="77777777" w:rsidTr="00EE4051">
        <w:tc>
          <w:tcPr>
            <w:tcW w:w="11016" w:type="dxa"/>
          </w:tcPr>
          <w:p w14:paraId="2482BB19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5749E" w14:paraId="5D98E425" w14:textId="77777777" w:rsidTr="00EE4051">
        <w:tc>
          <w:tcPr>
            <w:tcW w:w="11016" w:type="dxa"/>
          </w:tcPr>
          <w:p w14:paraId="17817CAE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5749E" w14:paraId="25C44996" w14:textId="77777777" w:rsidTr="00EE4051">
        <w:tc>
          <w:tcPr>
            <w:tcW w:w="11016" w:type="dxa"/>
          </w:tcPr>
          <w:p w14:paraId="4D753D7A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5749E" w14:paraId="3D41255D" w14:textId="77777777" w:rsidTr="00EE4051">
        <w:tc>
          <w:tcPr>
            <w:tcW w:w="11016" w:type="dxa"/>
          </w:tcPr>
          <w:p w14:paraId="7647D847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5749E" w14:paraId="78A8EC01" w14:textId="77777777" w:rsidTr="00EE4051">
        <w:tc>
          <w:tcPr>
            <w:tcW w:w="11016" w:type="dxa"/>
          </w:tcPr>
          <w:p w14:paraId="07432726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6417F6C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09C228EE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668AC787" w14:textId="77777777" w:rsidTr="00EE4051">
        <w:tc>
          <w:tcPr>
            <w:tcW w:w="11016" w:type="dxa"/>
          </w:tcPr>
          <w:p w14:paraId="0372CF63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75157994" w14:textId="77777777" w:rsidR="00EE6F98" w:rsidRDefault="00EE6F98"/>
    <w:sectPr w:rsidR="00EE6F98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0C226" w14:textId="77777777" w:rsidR="00E344CA" w:rsidRDefault="00E344CA">
      <w:r>
        <w:separator/>
      </w:r>
    </w:p>
  </w:endnote>
  <w:endnote w:type="continuationSeparator" w:id="0">
    <w:p w14:paraId="5236C870" w14:textId="77777777" w:rsidR="00E344CA" w:rsidRDefault="00E344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F3196" w14:textId="77777777" w:rsidR="00E344CA" w:rsidRDefault="00E344CA">
      <w:r>
        <w:separator/>
      </w:r>
    </w:p>
  </w:footnote>
  <w:footnote w:type="continuationSeparator" w:id="0">
    <w:p w14:paraId="4B2E90B9" w14:textId="77777777" w:rsidR="00E344CA" w:rsidRDefault="00E344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42E77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3956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344CA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575BA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19</TotalTime>
  <Pages>5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3</cp:revision>
  <dcterms:created xsi:type="dcterms:W3CDTF">2022-02-27T13:44:00Z</dcterms:created>
  <dcterms:modified xsi:type="dcterms:W3CDTF">2022-02-2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